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8574F" w14:textId="77777777" w:rsidR="00986423" w:rsidRDefault="00000000" w:rsidP="00604AA5">
      <w:pPr>
        <w:pStyle w:val="Heading1"/>
        <w:rPr>
          <w:lang w:val="en"/>
        </w:rPr>
      </w:pPr>
      <w:r>
        <w:rPr>
          <w:lang w:val="en"/>
        </w:rPr>
        <w:t>Act 1: The Setup</w:t>
      </w:r>
    </w:p>
    <w:p w14:paraId="6E8A3608" w14:textId="0371C2BF" w:rsidR="00986423" w:rsidRDefault="00000000" w:rsidP="00604AA5">
      <w:pPr>
        <w:rPr>
          <w:lang w:val="en"/>
        </w:rPr>
      </w:pPr>
      <w:r>
        <w:rPr>
          <w:lang w:val="en"/>
        </w:rPr>
        <w:t>Act 1 is all about setting the stage and building your world. You should let your readers get to know you</w:t>
      </w:r>
      <w:r w:rsidR="001C18CB">
        <w:rPr>
          <w:lang w:val="en"/>
        </w:rPr>
        <w:t>r</w:t>
      </w:r>
      <w:r>
        <w:rPr>
          <w:lang w:val="en"/>
        </w:rPr>
        <w:t xml:space="preserve"> characters and set the tone for what comes next. This should make up the first 25% of your story.</w:t>
      </w:r>
    </w:p>
    <w:p w14:paraId="4747C3EC" w14:textId="77777777" w:rsidR="00986423" w:rsidRDefault="00986423">
      <w:pPr>
        <w:widowControl w:val="0"/>
        <w:autoSpaceDE w:val="0"/>
        <w:autoSpaceDN w:val="0"/>
        <w:adjustRightInd w:val="0"/>
        <w:spacing w:after="200" w:line="276" w:lineRule="auto"/>
        <w:rPr>
          <w:rFonts w:ascii="Calibri" w:hAnsi="Calibri" w:cs="Calibri"/>
          <w:lang w:val="en"/>
        </w:rPr>
      </w:pPr>
    </w:p>
    <w:p w14:paraId="273407AF" w14:textId="77777777" w:rsidR="00986423" w:rsidRDefault="00000000" w:rsidP="00604AA5">
      <w:pPr>
        <w:pStyle w:val="Heading2"/>
        <w:rPr>
          <w:lang w:val="en"/>
        </w:rPr>
      </w:pPr>
      <w:r>
        <w:rPr>
          <w:lang w:val="en"/>
        </w:rPr>
        <w:t>Stage 1: The Hidden Monster</w:t>
      </w:r>
    </w:p>
    <w:p w14:paraId="12177AFA" w14:textId="3100B0DC" w:rsidR="00986423" w:rsidRDefault="00000000" w:rsidP="00604AA5">
      <w:pPr>
        <w:rPr>
          <w:lang w:val="en"/>
        </w:rPr>
      </w:pPr>
      <w:r>
        <w:rPr>
          <w:lang w:val="en"/>
        </w:rPr>
        <w:t>The first stage of any good horror novel is the hook. You want to draw your readers in with a hint of what is to come by teasing the Monster that will be the central antagonist of your work. This opening section is a promise to your readers - “this is the kind of horror you can expect.”</w:t>
      </w:r>
    </w:p>
    <w:p w14:paraId="29D5775A" w14:textId="028DC549" w:rsidR="00986423" w:rsidRDefault="00000000" w:rsidP="00604AA5">
      <w:pPr>
        <w:rPr>
          <w:lang w:val="en"/>
        </w:rPr>
      </w:pPr>
      <w:r>
        <w:rPr>
          <w:lang w:val="en"/>
        </w:rPr>
        <w:t xml:space="preserve">This initial stage can be the first chapter of your </w:t>
      </w:r>
      <w:proofErr w:type="gramStart"/>
      <w:r>
        <w:rPr>
          <w:lang w:val="en"/>
        </w:rPr>
        <w:t>novel, or</w:t>
      </w:r>
      <w:proofErr w:type="gramEnd"/>
      <w:r>
        <w:rPr>
          <w:lang w:val="en"/>
        </w:rPr>
        <w:t xml:space="preserve"> take the form of a prologue. It should include an early glimpse of your Monster, or at least hint at its existence. It should also show the Ordinary World as a mirage, where something sinister creeps just out of view.</w:t>
      </w:r>
    </w:p>
    <w:p w14:paraId="7D5089D0" w14:textId="77777777" w:rsidR="00986423" w:rsidRDefault="00986423">
      <w:pPr>
        <w:widowControl w:val="0"/>
        <w:autoSpaceDE w:val="0"/>
        <w:autoSpaceDN w:val="0"/>
        <w:adjustRightInd w:val="0"/>
        <w:spacing w:after="200" w:line="276" w:lineRule="auto"/>
        <w:rPr>
          <w:rFonts w:ascii="Calibri" w:hAnsi="Calibri" w:cs="Calibri"/>
          <w:lang w:val="en"/>
        </w:rPr>
      </w:pPr>
    </w:p>
    <w:p w14:paraId="15C3F3C4" w14:textId="77777777" w:rsidR="00986423" w:rsidRDefault="00000000" w:rsidP="00604AA5">
      <w:pPr>
        <w:pStyle w:val="Heading2"/>
        <w:rPr>
          <w:lang w:val="en"/>
        </w:rPr>
      </w:pPr>
      <w:r>
        <w:rPr>
          <w:lang w:val="en"/>
        </w:rPr>
        <w:t>Stage 2: Introducing the Characters</w:t>
      </w:r>
    </w:p>
    <w:p w14:paraId="196B5BC8" w14:textId="3E48C093" w:rsidR="00986423" w:rsidRDefault="00000000" w:rsidP="00604AA5">
      <w:pPr>
        <w:rPr>
          <w:lang w:val="en"/>
        </w:rPr>
      </w:pPr>
      <w:r>
        <w:rPr>
          <w:lang w:val="en"/>
        </w:rPr>
        <w:t>If your main characters haven’t been introduced in your hook, then this is the time to introduce them to your readers. You want to set them up as people, reve</w:t>
      </w:r>
      <w:r w:rsidR="001C18CB">
        <w:rPr>
          <w:lang w:val="en"/>
        </w:rPr>
        <w:t>a</w:t>
      </w:r>
      <w:r>
        <w:rPr>
          <w:lang w:val="en"/>
        </w:rPr>
        <w:t xml:space="preserve">l their internal motivations, and hint at how your characters’ motivations and goals may come into conflict with those of your Monster. </w:t>
      </w:r>
    </w:p>
    <w:p w14:paraId="46ACB643" w14:textId="1D9916D8" w:rsidR="00986423" w:rsidRDefault="00000000" w:rsidP="00604AA5">
      <w:pPr>
        <w:rPr>
          <w:lang w:val="en"/>
        </w:rPr>
      </w:pPr>
      <w:r>
        <w:rPr>
          <w:lang w:val="en"/>
        </w:rPr>
        <w:t>A good horror novel uses characters’ wants and desires against them, so it’s important to set them up strongly from the start. Truly great horror is driven by characters, not events.</w:t>
      </w:r>
    </w:p>
    <w:p w14:paraId="6AD9016D" w14:textId="77777777" w:rsidR="00986423" w:rsidRDefault="00986423">
      <w:pPr>
        <w:widowControl w:val="0"/>
        <w:autoSpaceDE w:val="0"/>
        <w:autoSpaceDN w:val="0"/>
        <w:adjustRightInd w:val="0"/>
        <w:spacing w:after="200" w:line="276" w:lineRule="auto"/>
        <w:rPr>
          <w:rFonts w:ascii="Calibri" w:hAnsi="Calibri" w:cs="Calibri"/>
          <w:lang w:val="en"/>
        </w:rPr>
      </w:pPr>
    </w:p>
    <w:p w14:paraId="2218B1AE" w14:textId="77777777" w:rsidR="00986423" w:rsidRDefault="00000000" w:rsidP="00604AA5">
      <w:pPr>
        <w:pStyle w:val="Heading2"/>
        <w:rPr>
          <w:lang w:val="en"/>
        </w:rPr>
      </w:pPr>
      <w:r>
        <w:rPr>
          <w:lang w:val="en"/>
        </w:rPr>
        <w:t>Stage 3: The Journey Begins</w:t>
      </w:r>
    </w:p>
    <w:p w14:paraId="28651616" w14:textId="13A4CF92" w:rsidR="00986423" w:rsidRDefault="00000000" w:rsidP="00604AA5">
      <w:pPr>
        <w:rPr>
          <w:lang w:val="en"/>
        </w:rPr>
      </w:pPr>
      <w:r>
        <w:rPr>
          <w:lang w:val="en"/>
        </w:rPr>
        <w:t>Stage 3 introduces the inciting incident that puts your characters in the path of your Monster. This can be through choice or accident. The inciting incident will isolate them somehow, whether it’s physically or emotionally. It’s that isolation that will build a sense of creeping dread.</w:t>
      </w:r>
    </w:p>
    <w:p w14:paraId="490D1478" w14:textId="77777777" w:rsidR="00986423" w:rsidRDefault="00000000" w:rsidP="00604AA5">
      <w:pPr>
        <w:rPr>
          <w:lang w:val="en"/>
        </w:rPr>
      </w:pPr>
      <w:r>
        <w:rPr>
          <w:lang w:val="en"/>
        </w:rPr>
        <w:t xml:space="preserve">In some cases, your characters may have the chance to walk away, creating a moment of tension when they choose to carry on down the path toward where the Monster lurks. Your reader knows what is coming making your character’s fates feel </w:t>
      </w:r>
      <w:proofErr w:type="gramStart"/>
      <w:r>
        <w:rPr>
          <w:lang w:val="en"/>
        </w:rPr>
        <w:t>inevitable, and</w:t>
      </w:r>
      <w:proofErr w:type="gramEnd"/>
      <w:r>
        <w:rPr>
          <w:lang w:val="en"/>
        </w:rPr>
        <w:t xml:space="preserve"> amplifying the sense of fear.</w:t>
      </w:r>
    </w:p>
    <w:p w14:paraId="15D72E91" w14:textId="77777777" w:rsidR="00986423" w:rsidRDefault="00986423">
      <w:pPr>
        <w:widowControl w:val="0"/>
        <w:autoSpaceDE w:val="0"/>
        <w:autoSpaceDN w:val="0"/>
        <w:adjustRightInd w:val="0"/>
        <w:spacing w:after="200" w:line="276" w:lineRule="auto"/>
        <w:rPr>
          <w:rFonts w:ascii="Calibri" w:hAnsi="Calibri" w:cs="Calibri"/>
          <w:lang w:val="en"/>
        </w:rPr>
      </w:pPr>
    </w:p>
    <w:p w14:paraId="7B222486" w14:textId="77777777" w:rsidR="00986423" w:rsidRDefault="00000000" w:rsidP="00604AA5">
      <w:pPr>
        <w:pStyle w:val="Heading2"/>
        <w:rPr>
          <w:lang w:val="en"/>
        </w:rPr>
      </w:pPr>
      <w:r>
        <w:rPr>
          <w:lang w:val="en"/>
        </w:rPr>
        <w:t>Stage 4: Meeting the Monster</w:t>
      </w:r>
    </w:p>
    <w:p w14:paraId="67E01D31" w14:textId="34BBD9CC" w:rsidR="00986423" w:rsidRDefault="00000000" w:rsidP="00604AA5">
      <w:pPr>
        <w:rPr>
          <w:lang w:val="en"/>
        </w:rPr>
      </w:pPr>
      <w:r>
        <w:rPr>
          <w:lang w:val="en"/>
        </w:rPr>
        <w:t xml:space="preserve">While your reader will have had hints of the Monster, this is where your characters will have their first brush with it. It will be their first </w:t>
      </w:r>
      <w:proofErr w:type="spellStart"/>
      <w:r>
        <w:rPr>
          <w:lang w:val="en"/>
        </w:rPr>
        <w:t>realisation</w:t>
      </w:r>
      <w:proofErr w:type="spellEnd"/>
      <w:r>
        <w:rPr>
          <w:lang w:val="en"/>
        </w:rPr>
        <w:t xml:space="preserve"> that the reality they thought they knew is not their reality at all, and that something lurks in the darkness.</w:t>
      </w:r>
    </w:p>
    <w:p w14:paraId="1BCCCC07" w14:textId="06E982AB" w:rsidR="00986423" w:rsidRDefault="00000000" w:rsidP="00604AA5">
      <w:pPr>
        <w:rPr>
          <w:lang w:val="en"/>
        </w:rPr>
      </w:pPr>
      <w:r>
        <w:rPr>
          <w:lang w:val="en"/>
        </w:rPr>
        <w:t>While your characters will have their first brush with the Monster in the final part of Act 1, stage 4 provides another wonderful opportunity to develop your characters</w:t>
      </w:r>
      <w:r w:rsidR="001C18CB">
        <w:rPr>
          <w:lang w:val="en"/>
        </w:rPr>
        <w:t>'</w:t>
      </w:r>
      <w:r>
        <w:rPr>
          <w:lang w:val="en"/>
        </w:rPr>
        <w:t xml:space="preserve"> internal lives. </w:t>
      </w:r>
      <w:r w:rsidR="001C18CB">
        <w:rPr>
          <w:lang w:val="en"/>
        </w:rPr>
        <w:t>Here,</w:t>
      </w:r>
      <w:r>
        <w:rPr>
          <w:lang w:val="en"/>
        </w:rPr>
        <w:t xml:space="preserve"> your characters can choose to downplay the threat that the Monster poses. They may even be in denial </w:t>
      </w:r>
      <w:r w:rsidRPr="00604AA5">
        <w:t xml:space="preserve">about its </w:t>
      </w:r>
      <w:r w:rsidRPr="00604AA5">
        <w:lastRenderedPageBreak/>
        <w:t>existence and believe they’ve imagined it. It’s the perfect chance to highlight the conflict between a character’s rational mind and the Monster.</w:t>
      </w:r>
    </w:p>
    <w:p w14:paraId="1ABBD940" w14:textId="77777777" w:rsidR="00986423" w:rsidRDefault="00986423">
      <w:pPr>
        <w:widowControl w:val="0"/>
        <w:autoSpaceDE w:val="0"/>
        <w:autoSpaceDN w:val="0"/>
        <w:adjustRightInd w:val="0"/>
        <w:spacing w:after="200" w:line="276" w:lineRule="auto"/>
        <w:rPr>
          <w:rFonts w:ascii="Calibri" w:hAnsi="Calibri" w:cs="Calibri"/>
          <w:lang w:val="en"/>
        </w:rPr>
      </w:pPr>
    </w:p>
    <w:p w14:paraId="338A2246" w14:textId="77777777" w:rsidR="00986423" w:rsidRDefault="00000000" w:rsidP="00604AA5">
      <w:pPr>
        <w:pStyle w:val="Heading1"/>
        <w:rPr>
          <w:lang w:val="en"/>
        </w:rPr>
      </w:pPr>
      <w:r>
        <w:rPr>
          <w:lang w:val="en"/>
        </w:rPr>
        <w:t>Act 2: A Changing Reality</w:t>
      </w:r>
    </w:p>
    <w:p w14:paraId="5551AFD8" w14:textId="1AA1BC9C" w:rsidR="00986423" w:rsidRDefault="00000000" w:rsidP="00604AA5">
      <w:pPr>
        <w:rPr>
          <w:lang w:val="en"/>
        </w:rPr>
      </w:pPr>
      <w:r>
        <w:rPr>
          <w:lang w:val="en"/>
        </w:rPr>
        <w:t>Act 2 sees your character crossing a threshold and e</w:t>
      </w:r>
      <w:r w:rsidR="001C18CB">
        <w:rPr>
          <w:lang w:val="en"/>
        </w:rPr>
        <w:t>ntering</w:t>
      </w:r>
      <w:r>
        <w:rPr>
          <w:lang w:val="en"/>
        </w:rPr>
        <w:t xml:space="preserve"> a new reality where Monsters exist. From this point forward</w:t>
      </w:r>
      <w:r w:rsidR="001C18CB">
        <w:rPr>
          <w:lang w:val="en"/>
        </w:rPr>
        <w:t>,</w:t>
      </w:r>
      <w:r>
        <w:rPr>
          <w:lang w:val="en"/>
        </w:rPr>
        <w:t xml:space="preserve"> you’ll need to increase the tension. This will be the bulk of your novel, making up 50% of the story from the 25% - 75% mark.</w:t>
      </w:r>
    </w:p>
    <w:p w14:paraId="39D3D832" w14:textId="77777777" w:rsidR="00986423" w:rsidRDefault="00986423">
      <w:pPr>
        <w:widowControl w:val="0"/>
        <w:autoSpaceDE w:val="0"/>
        <w:autoSpaceDN w:val="0"/>
        <w:adjustRightInd w:val="0"/>
        <w:spacing w:after="200" w:line="276" w:lineRule="auto"/>
        <w:rPr>
          <w:rFonts w:ascii="Calibri" w:hAnsi="Calibri" w:cs="Calibri"/>
          <w:lang w:val="en"/>
        </w:rPr>
      </w:pPr>
    </w:p>
    <w:p w14:paraId="0F19D121" w14:textId="77777777" w:rsidR="00986423" w:rsidRDefault="00000000" w:rsidP="0054735D">
      <w:pPr>
        <w:pStyle w:val="Heading2"/>
        <w:rPr>
          <w:lang w:val="en"/>
        </w:rPr>
      </w:pPr>
      <w:r>
        <w:rPr>
          <w:lang w:val="en"/>
        </w:rPr>
        <w:t>Stage 5: The Turning Point</w:t>
      </w:r>
    </w:p>
    <w:p w14:paraId="6C78A618" w14:textId="49CD756D" w:rsidR="00986423" w:rsidRDefault="00000000" w:rsidP="00604AA5">
      <w:pPr>
        <w:rPr>
          <w:lang w:val="en"/>
        </w:rPr>
      </w:pPr>
      <w:r>
        <w:rPr>
          <w:lang w:val="en"/>
        </w:rPr>
        <w:t>It is here that your character reaches the point of no return</w:t>
      </w:r>
      <w:r w:rsidR="001C18CB">
        <w:rPr>
          <w:lang w:val="en"/>
        </w:rPr>
        <w:t>,</w:t>
      </w:r>
      <w:r>
        <w:rPr>
          <w:lang w:val="en"/>
        </w:rPr>
        <w:t xml:space="preserve"> and you’ll need to ramp up the tension and moments of terror in your story.</w:t>
      </w:r>
    </w:p>
    <w:p w14:paraId="6B88CF04" w14:textId="5460199D" w:rsidR="00986423" w:rsidRDefault="00000000" w:rsidP="00604AA5">
      <w:pPr>
        <w:rPr>
          <w:lang w:val="en"/>
        </w:rPr>
      </w:pPr>
      <w:r>
        <w:rPr>
          <w:lang w:val="en"/>
        </w:rPr>
        <w:t xml:space="preserve">Until now, </w:t>
      </w:r>
      <w:r w:rsidR="001C18CB">
        <w:rPr>
          <w:lang w:val="en"/>
        </w:rPr>
        <w:t>much</w:t>
      </w:r>
      <w:r>
        <w:rPr>
          <w:lang w:val="en"/>
        </w:rPr>
        <w:t xml:space="preserve"> of the danger your characters face will have been in the background. Something they could </w:t>
      </w:r>
      <w:proofErr w:type="spellStart"/>
      <w:r>
        <w:rPr>
          <w:lang w:val="en"/>
        </w:rPr>
        <w:t>rationalise</w:t>
      </w:r>
      <w:proofErr w:type="spellEnd"/>
      <w:r>
        <w:rPr>
          <w:lang w:val="en"/>
        </w:rPr>
        <w:t xml:space="preserve"> away if they so choose. But now, you’ll want the danger to be obvious and unavoidable. You could mark this with the first character death, or a serious scare that forces your characters to confront their belief in the Monster.</w:t>
      </w:r>
    </w:p>
    <w:p w14:paraId="7A7AC6A8" w14:textId="77777777" w:rsidR="00986423" w:rsidRDefault="00986423">
      <w:pPr>
        <w:widowControl w:val="0"/>
        <w:autoSpaceDE w:val="0"/>
        <w:autoSpaceDN w:val="0"/>
        <w:adjustRightInd w:val="0"/>
        <w:spacing w:after="200" w:line="276" w:lineRule="auto"/>
        <w:rPr>
          <w:rFonts w:ascii="Calibri" w:hAnsi="Calibri" w:cs="Calibri"/>
          <w:lang w:val="en"/>
        </w:rPr>
      </w:pPr>
    </w:p>
    <w:p w14:paraId="53242520" w14:textId="77777777" w:rsidR="00986423" w:rsidRDefault="00000000" w:rsidP="00604AA5">
      <w:pPr>
        <w:pStyle w:val="Heading2"/>
        <w:rPr>
          <w:lang w:val="en"/>
        </w:rPr>
      </w:pPr>
      <w:r>
        <w:rPr>
          <w:lang w:val="en"/>
        </w:rPr>
        <w:t>Stage 6: Pursuit</w:t>
      </w:r>
    </w:p>
    <w:p w14:paraId="2CB10D79" w14:textId="05C377D4" w:rsidR="00986423" w:rsidRDefault="00000000" w:rsidP="00604AA5">
      <w:pPr>
        <w:rPr>
          <w:lang w:val="en"/>
        </w:rPr>
      </w:pPr>
      <w:r>
        <w:rPr>
          <w:lang w:val="en"/>
        </w:rPr>
        <w:t>Now that you’ve started to ramp up the tension with a confrontation, stage 6 is where the meat of your narrative lies. From here</w:t>
      </w:r>
      <w:r w:rsidR="001C18CB">
        <w:rPr>
          <w:lang w:val="en"/>
        </w:rPr>
        <w:t xml:space="preserve"> </w:t>
      </w:r>
      <w:r>
        <w:rPr>
          <w:lang w:val="en"/>
        </w:rPr>
        <w:t>on out, the Monster will pursue your characters, forcing them to confront their inner demons.</w:t>
      </w:r>
    </w:p>
    <w:p w14:paraId="1F5EB46C" w14:textId="77777777" w:rsidR="00986423" w:rsidRDefault="00000000" w:rsidP="00604AA5">
      <w:pPr>
        <w:rPr>
          <w:lang w:val="en"/>
        </w:rPr>
      </w:pPr>
      <w:r>
        <w:rPr>
          <w:lang w:val="en"/>
        </w:rPr>
        <w:t>The internal goals, motivations, and conflicts you outlined in the early stages will play a big part here. They should be teased out and picked apart as your characters are forced to confront them through their responses to the Monster.</w:t>
      </w:r>
    </w:p>
    <w:p w14:paraId="0F3C686E" w14:textId="36D8A0AF" w:rsidR="00986423" w:rsidRDefault="00000000" w:rsidP="00604AA5">
      <w:pPr>
        <w:rPr>
          <w:lang w:val="en"/>
        </w:rPr>
      </w:pPr>
      <w:r>
        <w:rPr>
          <w:lang w:val="en"/>
        </w:rPr>
        <w:t>The Monster should grow increasingly dangerous. Your characters should not only fear what the Monster represents, but also genuinely worry about their ability to survive and overcome. You can include injuries that characters will struggle with as they are pursued and may leave them permanently marked by their experiences, or you could include more character deaths. Both the internal and external struggles of your characters should come into play here to build a sense of rising tension.</w:t>
      </w:r>
    </w:p>
    <w:p w14:paraId="1B7F0B98" w14:textId="77777777" w:rsidR="00986423" w:rsidRDefault="00986423">
      <w:pPr>
        <w:widowControl w:val="0"/>
        <w:autoSpaceDE w:val="0"/>
        <w:autoSpaceDN w:val="0"/>
        <w:adjustRightInd w:val="0"/>
        <w:spacing w:after="200" w:line="276" w:lineRule="auto"/>
        <w:rPr>
          <w:rFonts w:ascii="Calibri" w:hAnsi="Calibri" w:cs="Calibri"/>
          <w:lang w:val="en"/>
        </w:rPr>
      </w:pPr>
    </w:p>
    <w:p w14:paraId="73EC9291" w14:textId="77777777" w:rsidR="00986423" w:rsidRDefault="00000000" w:rsidP="00604AA5">
      <w:pPr>
        <w:pStyle w:val="Heading2"/>
        <w:rPr>
          <w:lang w:val="en"/>
        </w:rPr>
      </w:pPr>
      <w:r>
        <w:rPr>
          <w:lang w:val="en"/>
        </w:rPr>
        <w:t>Stage 7: The First Confrontation</w:t>
      </w:r>
    </w:p>
    <w:p w14:paraId="55BFC866" w14:textId="2F993AE8" w:rsidR="00986423" w:rsidRDefault="00000000" w:rsidP="00604AA5">
      <w:pPr>
        <w:rPr>
          <w:lang w:val="en"/>
        </w:rPr>
      </w:pPr>
      <w:r>
        <w:rPr>
          <w:lang w:val="en"/>
        </w:rPr>
        <w:t>While being pursued by the Monster</w:t>
      </w:r>
      <w:r w:rsidR="001C18CB">
        <w:rPr>
          <w:lang w:val="en"/>
        </w:rPr>
        <w:t>,</w:t>
      </w:r>
      <w:r>
        <w:rPr>
          <w:lang w:val="en"/>
        </w:rPr>
        <w:t xml:space="preserve"> your characters will have learned and developed. As the Monster catches up to them, your characters should feel either confident, or desperate enough to attempt a confrontation.</w:t>
      </w:r>
    </w:p>
    <w:p w14:paraId="3977D77B" w14:textId="6B5B4179" w:rsidR="00986423" w:rsidRDefault="00000000" w:rsidP="00604AA5">
      <w:pPr>
        <w:rPr>
          <w:lang w:val="en"/>
        </w:rPr>
      </w:pPr>
      <w:r>
        <w:rPr>
          <w:lang w:val="en"/>
        </w:rPr>
        <w:lastRenderedPageBreak/>
        <w:t xml:space="preserve">This confrontation will fail. This can be because your characters lack some vital piece of information, have made the wrong links </w:t>
      </w:r>
      <w:proofErr w:type="gramStart"/>
      <w:r>
        <w:rPr>
          <w:lang w:val="en"/>
        </w:rPr>
        <w:t>between</w:t>
      </w:r>
      <w:proofErr w:type="gramEnd"/>
      <w:r>
        <w:rPr>
          <w:lang w:val="en"/>
        </w:rPr>
        <w:t xml:space="preserve"> or misinterpreted essential clues, or are unable to reconcile their inner demons or conflict with the Monster in a way that will ensure success.</w:t>
      </w:r>
    </w:p>
    <w:p w14:paraId="45926F23" w14:textId="77777777" w:rsidR="00986423" w:rsidRDefault="00986423">
      <w:pPr>
        <w:widowControl w:val="0"/>
        <w:autoSpaceDE w:val="0"/>
        <w:autoSpaceDN w:val="0"/>
        <w:adjustRightInd w:val="0"/>
        <w:spacing w:after="200" w:line="276" w:lineRule="auto"/>
        <w:rPr>
          <w:rFonts w:ascii="Calibri" w:hAnsi="Calibri" w:cs="Calibri"/>
          <w:lang w:val="en"/>
        </w:rPr>
      </w:pPr>
    </w:p>
    <w:p w14:paraId="1DBE694F" w14:textId="77777777" w:rsidR="00986423" w:rsidRDefault="00000000" w:rsidP="00604AA5">
      <w:pPr>
        <w:pStyle w:val="Heading2"/>
        <w:rPr>
          <w:lang w:val="en"/>
        </w:rPr>
      </w:pPr>
      <w:r>
        <w:rPr>
          <w:lang w:val="en"/>
        </w:rPr>
        <w:t>Stage 8: Desperation</w:t>
      </w:r>
    </w:p>
    <w:p w14:paraId="2CDABC24" w14:textId="26EBB6D8" w:rsidR="00986423" w:rsidRDefault="00000000" w:rsidP="00604AA5">
      <w:pPr>
        <w:rPr>
          <w:lang w:val="en"/>
        </w:rPr>
      </w:pPr>
      <w:r>
        <w:rPr>
          <w:lang w:val="en"/>
        </w:rPr>
        <w:t>After the failed confrontation, your characters should feel desperation. The isolation you developed in the early stages of your novels should be reiterated here, as your remaining characters should be more alone (both physically and emotionally) than ever before.</w:t>
      </w:r>
    </w:p>
    <w:p w14:paraId="5E706CA5" w14:textId="56471B4B" w:rsidR="00986423" w:rsidRDefault="00000000" w:rsidP="00604AA5">
      <w:pPr>
        <w:rPr>
          <w:lang w:val="en"/>
        </w:rPr>
      </w:pPr>
      <w:r>
        <w:rPr>
          <w:lang w:val="en"/>
        </w:rPr>
        <w:t>At this point</w:t>
      </w:r>
      <w:r w:rsidR="001C18CB">
        <w:rPr>
          <w:lang w:val="en"/>
        </w:rPr>
        <w:t>,</w:t>
      </w:r>
      <w:r>
        <w:rPr>
          <w:lang w:val="en"/>
        </w:rPr>
        <w:t xml:space="preserve"> your readers should feel as hopeless as your characters. The Monster will be stronger than ever, and the situation will feel overwhelming. Your protagonist may finally </w:t>
      </w:r>
      <w:r w:rsidR="001C18CB">
        <w:rPr>
          <w:lang w:val="en"/>
        </w:rPr>
        <w:t>understand that their internal conflict stopped them from defeating the Monster, making</w:t>
      </w:r>
      <w:r>
        <w:rPr>
          <w:lang w:val="en"/>
        </w:rPr>
        <w:t xml:space="preserve"> them question their ability </w:t>
      </w:r>
      <w:r w:rsidR="001C18CB">
        <w:rPr>
          <w:lang w:val="en"/>
        </w:rPr>
        <w:t>to</w:t>
      </w:r>
      <w:r>
        <w:rPr>
          <w:lang w:val="en"/>
        </w:rPr>
        <w:t xml:space="preserve"> </w:t>
      </w:r>
      <w:r w:rsidR="001C18CB">
        <w:rPr>
          <w:lang w:val="en"/>
        </w:rPr>
        <w:t xml:space="preserve">ever </w:t>
      </w:r>
      <w:r>
        <w:rPr>
          <w:lang w:val="en"/>
        </w:rPr>
        <w:t>overcome it. It may even make them feel responsible for the events in some way.</w:t>
      </w:r>
    </w:p>
    <w:p w14:paraId="1A04DF4B" w14:textId="77777777" w:rsidR="00986423" w:rsidRDefault="00986423">
      <w:pPr>
        <w:widowControl w:val="0"/>
        <w:autoSpaceDE w:val="0"/>
        <w:autoSpaceDN w:val="0"/>
        <w:adjustRightInd w:val="0"/>
        <w:spacing w:after="200" w:line="276" w:lineRule="auto"/>
        <w:rPr>
          <w:rFonts w:ascii="Calibri" w:hAnsi="Calibri" w:cs="Calibri"/>
          <w:lang w:val="en"/>
        </w:rPr>
      </w:pPr>
    </w:p>
    <w:p w14:paraId="47F7028F" w14:textId="77777777" w:rsidR="00986423" w:rsidRDefault="00000000" w:rsidP="00604AA5">
      <w:pPr>
        <w:pStyle w:val="Heading1"/>
        <w:rPr>
          <w:lang w:val="en"/>
        </w:rPr>
      </w:pPr>
      <w:r>
        <w:rPr>
          <w:lang w:val="en"/>
        </w:rPr>
        <w:t>Act 3: The Payoff</w:t>
      </w:r>
    </w:p>
    <w:p w14:paraId="6A29F845" w14:textId="0D1DFF34" w:rsidR="00986423" w:rsidRDefault="00000000" w:rsidP="00604AA5">
      <w:pPr>
        <w:rPr>
          <w:lang w:val="en"/>
        </w:rPr>
      </w:pPr>
      <w:r>
        <w:rPr>
          <w:lang w:val="en"/>
        </w:rPr>
        <w:t>Here, we enter the last quarter of your novel. This is where your characters will enter the final confrontation with the Monster. It should make up the last 25% of your novel, ramping up into the climax, before either destroying or returning your remaining characters to their original state of existence, forever changed by the experience.</w:t>
      </w:r>
    </w:p>
    <w:p w14:paraId="6726647A" w14:textId="77777777" w:rsidR="00986423" w:rsidRDefault="00986423">
      <w:pPr>
        <w:widowControl w:val="0"/>
        <w:autoSpaceDE w:val="0"/>
        <w:autoSpaceDN w:val="0"/>
        <w:adjustRightInd w:val="0"/>
        <w:spacing w:after="200" w:line="276" w:lineRule="auto"/>
        <w:rPr>
          <w:rFonts w:ascii="Calibri" w:hAnsi="Calibri" w:cs="Calibri"/>
          <w:lang w:val="en"/>
        </w:rPr>
      </w:pPr>
    </w:p>
    <w:p w14:paraId="46E98E5C" w14:textId="77777777" w:rsidR="00986423" w:rsidRDefault="00000000" w:rsidP="00604AA5">
      <w:pPr>
        <w:pStyle w:val="Heading2"/>
        <w:rPr>
          <w:lang w:val="en"/>
        </w:rPr>
      </w:pPr>
      <w:r>
        <w:rPr>
          <w:lang w:val="en"/>
        </w:rPr>
        <w:t>Stage 9: Breakthrough</w:t>
      </w:r>
    </w:p>
    <w:p w14:paraId="09074ACC" w14:textId="52BAE8DD" w:rsidR="00986423" w:rsidRDefault="00000000" w:rsidP="00604AA5">
      <w:pPr>
        <w:rPr>
          <w:lang w:val="en"/>
        </w:rPr>
      </w:pPr>
      <w:r>
        <w:rPr>
          <w:lang w:val="en"/>
        </w:rPr>
        <w:t>Just in time, your remaining characters will stumble upon or learn a vital piece of information that makes clear how to defeat the Monster. They may have actively sought out this information or found it through an epiphany</w:t>
      </w:r>
      <w:r w:rsidR="001C18CB">
        <w:rPr>
          <w:lang w:val="en"/>
        </w:rPr>
        <w:t>;</w:t>
      </w:r>
      <w:r>
        <w:rPr>
          <w:lang w:val="en"/>
        </w:rPr>
        <w:t xml:space="preserve"> either way, this breakthrough should be represented by some kind of plot twist or stunning revelation.</w:t>
      </w:r>
    </w:p>
    <w:p w14:paraId="77CD32BF" w14:textId="77777777" w:rsidR="00986423" w:rsidRDefault="00000000" w:rsidP="00604AA5">
      <w:pPr>
        <w:rPr>
          <w:lang w:val="en"/>
        </w:rPr>
      </w:pPr>
      <w:r>
        <w:rPr>
          <w:lang w:val="en"/>
        </w:rPr>
        <w:t>With this information at their disposal, your characters are ready to prepare for the final confrontation with the Monster and the climax of your novel.</w:t>
      </w:r>
    </w:p>
    <w:p w14:paraId="1620C3E6" w14:textId="77777777" w:rsidR="00986423" w:rsidRDefault="00986423">
      <w:pPr>
        <w:widowControl w:val="0"/>
        <w:autoSpaceDE w:val="0"/>
        <w:autoSpaceDN w:val="0"/>
        <w:adjustRightInd w:val="0"/>
        <w:spacing w:after="200" w:line="276" w:lineRule="auto"/>
        <w:rPr>
          <w:rFonts w:ascii="Calibri" w:hAnsi="Calibri" w:cs="Calibri"/>
          <w:lang w:val="en"/>
        </w:rPr>
      </w:pPr>
    </w:p>
    <w:p w14:paraId="0208016F" w14:textId="77777777" w:rsidR="00986423" w:rsidRDefault="00000000" w:rsidP="00604AA5">
      <w:pPr>
        <w:pStyle w:val="Heading2"/>
        <w:rPr>
          <w:lang w:val="en"/>
        </w:rPr>
      </w:pPr>
      <w:r>
        <w:rPr>
          <w:lang w:val="en"/>
        </w:rPr>
        <w:t>Stage 10: Preparing for the Final Confrontation</w:t>
      </w:r>
    </w:p>
    <w:p w14:paraId="082BBF9E" w14:textId="5562CBD0" w:rsidR="00986423" w:rsidRDefault="00000000" w:rsidP="00604AA5">
      <w:pPr>
        <w:rPr>
          <w:lang w:val="en"/>
        </w:rPr>
      </w:pPr>
      <w:r>
        <w:rPr>
          <w:lang w:val="en"/>
        </w:rPr>
        <w:t>Instead of running, your character will now seek out the Monster, ready to confront it head</w:t>
      </w:r>
      <w:r w:rsidR="001C18CB">
        <w:rPr>
          <w:lang w:val="en"/>
        </w:rPr>
        <w:t>-</w:t>
      </w:r>
      <w:r>
        <w:rPr>
          <w:lang w:val="en"/>
        </w:rPr>
        <w:t>on. Up till now</w:t>
      </w:r>
      <w:r w:rsidR="001C18CB">
        <w:rPr>
          <w:lang w:val="en"/>
        </w:rPr>
        <w:t>,</w:t>
      </w:r>
      <w:r>
        <w:rPr>
          <w:lang w:val="en"/>
        </w:rPr>
        <w:t xml:space="preserve"> they have been pursued - now they become the pursuers.  </w:t>
      </w:r>
    </w:p>
    <w:p w14:paraId="1162BE09" w14:textId="77777777" w:rsidR="00986423" w:rsidRDefault="00000000" w:rsidP="00604AA5">
      <w:pPr>
        <w:rPr>
          <w:lang w:val="en"/>
        </w:rPr>
      </w:pPr>
      <w:r>
        <w:rPr>
          <w:lang w:val="en"/>
        </w:rPr>
        <w:t>Armed with the knowledge gained from the previous stage, your characters feel confident in their victory, unaware of the cost that their victory may require.</w:t>
      </w:r>
    </w:p>
    <w:p w14:paraId="14211B22" w14:textId="77777777" w:rsidR="00986423" w:rsidRDefault="00986423">
      <w:pPr>
        <w:widowControl w:val="0"/>
        <w:autoSpaceDE w:val="0"/>
        <w:autoSpaceDN w:val="0"/>
        <w:adjustRightInd w:val="0"/>
        <w:spacing w:after="200" w:line="276" w:lineRule="auto"/>
        <w:rPr>
          <w:rFonts w:ascii="Calibri" w:hAnsi="Calibri" w:cs="Calibri"/>
          <w:lang w:val="en"/>
        </w:rPr>
      </w:pPr>
    </w:p>
    <w:p w14:paraId="551A9099" w14:textId="77777777" w:rsidR="00986423" w:rsidRDefault="00000000" w:rsidP="00604AA5">
      <w:pPr>
        <w:pStyle w:val="Heading2"/>
        <w:rPr>
          <w:lang w:val="en"/>
        </w:rPr>
      </w:pPr>
      <w:r>
        <w:rPr>
          <w:lang w:val="en"/>
        </w:rPr>
        <w:lastRenderedPageBreak/>
        <w:t>Stage 11: The Price of Victory</w:t>
      </w:r>
    </w:p>
    <w:p w14:paraId="772A2A56" w14:textId="2FA00CC3" w:rsidR="00986423" w:rsidRDefault="00000000" w:rsidP="00604AA5">
      <w:pPr>
        <w:rPr>
          <w:lang w:val="en"/>
        </w:rPr>
      </w:pPr>
      <w:r>
        <w:rPr>
          <w:lang w:val="en"/>
        </w:rPr>
        <w:t xml:space="preserve">Here, your characters must face not just the Monster, but also their own internal and external conflicts. Victory against the Monster will require either a great sacrifice on the part of your protagonists, or a </w:t>
      </w:r>
      <w:proofErr w:type="spellStart"/>
      <w:r>
        <w:rPr>
          <w:lang w:val="en"/>
        </w:rPr>
        <w:t>self</w:t>
      </w:r>
      <w:r w:rsidR="001C18CB">
        <w:rPr>
          <w:lang w:val="en"/>
        </w:rPr>
        <w:t>-</w:t>
      </w:r>
      <w:r>
        <w:rPr>
          <w:lang w:val="en"/>
        </w:rPr>
        <w:t>realisation</w:t>
      </w:r>
      <w:proofErr w:type="spellEnd"/>
      <w:r>
        <w:rPr>
          <w:lang w:val="en"/>
        </w:rPr>
        <w:t xml:space="preserve"> that your characters are simply not ready to face.</w:t>
      </w:r>
    </w:p>
    <w:p w14:paraId="27A72B37" w14:textId="0D40E04A" w:rsidR="00986423" w:rsidRDefault="00000000" w:rsidP="00604AA5">
      <w:pPr>
        <w:rPr>
          <w:lang w:val="en"/>
        </w:rPr>
      </w:pPr>
      <w:r>
        <w:rPr>
          <w:lang w:val="en"/>
        </w:rPr>
        <w:t xml:space="preserve">Defeating the Monster must carry a hidden cost that will change your characters forever. Despite being able to return to their previous existence, nothing will ever be the same. </w:t>
      </w:r>
      <w:r w:rsidR="001C18CB">
        <w:rPr>
          <w:lang w:val="en"/>
        </w:rPr>
        <w:t>Here,</w:t>
      </w:r>
      <w:r>
        <w:rPr>
          <w:lang w:val="en"/>
        </w:rPr>
        <w:t xml:space="preserve"> you can choose to have your characters either succeed or fail. If you have more than one surviving character at this point</w:t>
      </w:r>
      <w:r w:rsidR="001C18CB">
        <w:rPr>
          <w:lang w:val="en"/>
        </w:rPr>
        <w:t>,</w:t>
      </w:r>
      <w:r>
        <w:rPr>
          <w:lang w:val="en"/>
        </w:rPr>
        <w:t xml:space="preserve"> you can even have one be unable to confront their conflicts and fail, while the other is willing to do what needs to be done and emerges victorious.</w:t>
      </w:r>
    </w:p>
    <w:p w14:paraId="5331AE21" w14:textId="5DA4E3E9" w:rsidR="00986423" w:rsidRDefault="00000000" w:rsidP="00604AA5">
      <w:pPr>
        <w:rPr>
          <w:lang w:val="en"/>
        </w:rPr>
      </w:pPr>
      <w:r>
        <w:rPr>
          <w:lang w:val="en"/>
        </w:rPr>
        <w:t>It’s essential to up the stakes here</w:t>
      </w:r>
      <w:r w:rsidR="001C18CB">
        <w:rPr>
          <w:lang w:val="en"/>
        </w:rPr>
        <w:t>,</w:t>
      </w:r>
      <w:r>
        <w:rPr>
          <w:lang w:val="en"/>
        </w:rPr>
        <w:t xml:space="preserve"> as this is the climax of your novel. You </w:t>
      </w:r>
      <w:r w:rsidR="001C18CB">
        <w:rPr>
          <w:lang w:val="en"/>
        </w:rPr>
        <w:t>must</w:t>
      </w:r>
      <w:r>
        <w:rPr>
          <w:lang w:val="en"/>
        </w:rPr>
        <w:t xml:space="preserve"> provide choice and reel the reader in by ramping up the tension. You need it to b</w:t>
      </w:r>
      <w:r w:rsidR="001C18CB">
        <w:rPr>
          <w:lang w:val="en"/>
        </w:rPr>
        <w:t>e both</w:t>
      </w:r>
      <w:r>
        <w:rPr>
          <w:lang w:val="en"/>
        </w:rPr>
        <w:t xml:space="preserve"> dramatic and rewarding, with a strong emphasis on your character. If a sacrifice is made for victory, you </w:t>
      </w:r>
      <w:r w:rsidR="001C18CB">
        <w:rPr>
          <w:lang w:val="en"/>
        </w:rPr>
        <w:t>must</w:t>
      </w:r>
      <w:r>
        <w:rPr>
          <w:lang w:val="en"/>
        </w:rPr>
        <w:t xml:space="preserve"> show how their experiences have led them to this point. If your character is unwilling to do what must be done, you </w:t>
      </w:r>
      <w:r w:rsidR="001C18CB">
        <w:rPr>
          <w:lang w:val="en"/>
        </w:rPr>
        <w:t>must</w:t>
      </w:r>
      <w:r>
        <w:rPr>
          <w:lang w:val="en"/>
        </w:rPr>
        <w:t xml:space="preserve"> highlight that weakness and show why they lacked the strength to defeat the Monster.</w:t>
      </w:r>
    </w:p>
    <w:p w14:paraId="33F1F6F7" w14:textId="77777777" w:rsidR="00986423" w:rsidRDefault="00986423">
      <w:pPr>
        <w:widowControl w:val="0"/>
        <w:autoSpaceDE w:val="0"/>
        <w:autoSpaceDN w:val="0"/>
        <w:adjustRightInd w:val="0"/>
        <w:spacing w:after="200" w:line="276" w:lineRule="auto"/>
        <w:rPr>
          <w:rFonts w:ascii="Calibri" w:hAnsi="Calibri" w:cs="Calibri"/>
          <w:lang w:val="en"/>
        </w:rPr>
      </w:pPr>
    </w:p>
    <w:p w14:paraId="649C2670" w14:textId="77777777" w:rsidR="00986423" w:rsidRDefault="00000000" w:rsidP="00604AA5">
      <w:pPr>
        <w:pStyle w:val="Heading2"/>
        <w:rPr>
          <w:lang w:val="en"/>
        </w:rPr>
      </w:pPr>
      <w:r>
        <w:rPr>
          <w:lang w:val="en"/>
        </w:rPr>
        <w:t> Stage 12: The Fallout</w:t>
      </w:r>
    </w:p>
    <w:p w14:paraId="557B862E" w14:textId="363AD098" w:rsidR="00986423" w:rsidRDefault="00000000" w:rsidP="00604AA5">
      <w:pPr>
        <w:rPr>
          <w:lang w:val="en"/>
        </w:rPr>
      </w:pPr>
      <w:r>
        <w:rPr>
          <w:lang w:val="en"/>
        </w:rPr>
        <w:t xml:space="preserve">With the Monster defeated, or the characters all dead, this is where you must explore the consequences of what has happened, whether this </w:t>
      </w:r>
      <w:r w:rsidR="001C18CB">
        <w:rPr>
          <w:lang w:val="en"/>
        </w:rPr>
        <w:t>is</w:t>
      </w:r>
      <w:r>
        <w:rPr>
          <w:lang w:val="en"/>
        </w:rPr>
        <w:t xml:space="preserve"> a transformation of your remaining characters, an evil released into the world, or resetting a cycle for another group of unsuspecting characters.</w:t>
      </w:r>
    </w:p>
    <w:p w14:paraId="7ED77756" w14:textId="697EF3CD" w:rsidR="00986423" w:rsidRDefault="00000000" w:rsidP="00604AA5">
      <w:pPr>
        <w:rPr>
          <w:lang w:val="en"/>
        </w:rPr>
      </w:pPr>
      <w:r>
        <w:rPr>
          <w:lang w:val="en"/>
        </w:rPr>
        <w:t xml:space="preserve">Your remaining characters will have been permanently changed by their experiences, so you should illustrate how differently they see the world now. Are they no longer as rational as they once were? Do they fear shadows? It’s </w:t>
      </w:r>
      <w:r w:rsidR="001C18CB">
        <w:rPr>
          <w:lang w:val="en"/>
        </w:rPr>
        <w:t>essential</w:t>
      </w:r>
      <w:r>
        <w:rPr>
          <w:lang w:val="en"/>
        </w:rPr>
        <w:t xml:space="preserve"> to show the difference between how the world felt to them before and how different it feels after their ordeal.</w:t>
      </w:r>
    </w:p>
    <w:p w14:paraId="2B0A1C46" w14:textId="66C6BF64" w:rsidR="00A4431C" w:rsidRDefault="00000000" w:rsidP="00604AA5">
      <w:pPr>
        <w:rPr>
          <w:lang w:val="en"/>
        </w:rPr>
      </w:pPr>
      <w:r>
        <w:rPr>
          <w:lang w:val="en"/>
        </w:rPr>
        <w:t xml:space="preserve">Even if your characters were victorious, the Monster should not be </w:t>
      </w:r>
      <w:r w:rsidR="001C18CB">
        <w:rPr>
          <w:lang w:val="en"/>
        </w:rPr>
        <w:t>who</w:t>
      </w:r>
      <w:r>
        <w:rPr>
          <w:lang w:val="en"/>
        </w:rPr>
        <w:t>lly destroyed. Evil persists, and in horror stories</w:t>
      </w:r>
      <w:r w:rsidR="001C18CB">
        <w:rPr>
          <w:lang w:val="en"/>
        </w:rPr>
        <w:t>,</w:t>
      </w:r>
      <w:r>
        <w:rPr>
          <w:lang w:val="en"/>
        </w:rPr>
        <w:t xml:space="preserve"> victories are never permanent. You should offer a final hint at the Monster’s survival, either through the remaining character’s experiences, or as an epilogue hinting at more terrors still to come.</w:t>
      </w:r>
    </w:p>
    <w:p w14:paraId="71A9477A" w14:textId="0627FF98" w:rsidR="00006C06" w:rsidRDefault="00006C06" w:rsidP="00604AA5">
      <w:pPr>
        <w:rPr>
          <w:lang w:val="en"/>
        </w:rPr>
      </w:pPr>
    </w:p>
    <w:p w14:paraId="47852FD4" w14:textId="2283DC99" w:rsidR="00006C06" w:rsidRPr="00006C06" w:rsidRDefault="00006C06" w:rsidP="00604AA5">
      <w:pPr>
        <w:rPr>
          <w:i/>
          <w:iCs/>
          <w:lang w:val="en"/>
        </w:rPr>
      </w:pPr>
      <w:r w:rsidRPr="00006C06">
        <w:rPr>
          <w:i/>
          <w:iCs/>
        </w:rPr>
        <w:t>This template is inspired by T.L. Bodine's Horror Beat Sheet</w:t>
      </w:r>
    </w:p>
    <w:sectPr w:rsidR="00006C06" w:rsidRPr="00006C06">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NDcwtLQ0NzU3NbJU0lEKTi0uzszPAykwqQUA8YT/ZywAAAA="/>
  </w:docVars>
  <w:rsids>
    <w:rsidRoot w:val="00604AA5"/>
    <w:rsid w:val="00006C06"/>
    <w:rsid w:val="00093DD9"/>
    <w:rsid w:val="001C18CB"/>
    <w:rsid w:val="0054735D"/>
    <w:rsid w:val="00604AA5"/>
    <w:rsid w:val="00986423"/>
    <w:rsid w:val="00A4431C"/>
    <w:rsid w:val="00F242D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5A5F4C"/>
  <w14:defaultImageDpi w14:val="96"/>
  <w15:docId w15:val="{3CB65393-77DD-417A-9F88-0421C19B9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4A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04A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4AA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04AA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369</Words>
  <Characters>7808</Characters>
  <Application>Microsoft Office Word</Application>
  <DocSecurity>0</DocSecurity>
  <Lines>65</Lines>
  <Paragraphs>18</Paragraphs>
  <ScaleCrop>false</ScaleCrop>
  <Company/>
  <LinksUpToDate>false</LinksUpToDate>
  <CharactersWithSpaces>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Koehne-Drube</dc:creator>
  <cp:keywords/>
  <dc:description/>
  <cp:lastModifiedBy>Pamela Koehne-Drube</cp:lastModifiedBy>
  <cp:revision>4</cp:revision>
  <dcterms:created xsi:type="dcterms:W3CDTF">2022-11-21T17:35:00Z</dcterms:created>
  <dcterms:modified xsi:type="dcterms:W3CDTF">2023-05-26T11:44:00Z</dcterms:modified>
</cp:coreProperties>
</file>